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F2286" w14:textId="17630FB5" w:rsidR="006B41F8" w:rsidRPr="00877401" w:rsidRDefault="00C40F52" w:rsidP="006B41F8">
      <w:pPr>
        <w:jc w:val="both"/>
        <w:rPr>
          <w:color w:val="002F6C"/>
          <w:sz w:val="40"/>
          <w:szCs w:val="40"/>
        </w:rPr>
      </w:pPr>
      <w:r w:rsidRPr="00877401">
        <w:rPr>
          <w:color w:val="002F6C"/>
          <w:sz w:val="40"/>
          <w:szCs w:val="40"/>
        </w:rPr>
        <w:t>ANNEX I: CONCEPT PAPER TEMPLATE</w:t>
      </w:r>
    </w:p>
    <w:p w14:paraId="230D3804" w14:textId="77777777" w:rsidR="00FD172B" w:rsidRPr="00877401" w:rsidRDefault="00FD172B" w:rsidP="006B41F8">
      <w:pPr>
        <w:jc w:val="both"/>
        <w:rPr>
          <w:color w:val="212721"/>
        </w:rPr>
      </w:pPr>
    </w:p>
    <w:p w14:paraId="056C5DCD" w14:textId="77777777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Purpose</w:t>
      </w:r>
    </w:p>
    <w:p w14:paraId="29574343" w14:textId="640941DC" w:rsidR="006B41F8" w:rsidRPr="00877401" w:rsidRDefault="006B41F8" w:rsidP="006B41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he </w:t>
      </w:r>
      <w:r w:rsidR="0063417E">
        <w:rPr>
          <w:i/>
          <w:color w:val="212721"/>
          <w:sz w:val="22"/>
          <w:szCs w:val="22"/>
        </w:rPr>
        <w:t>c</w:t>
      </w:r>
      <w:r w:rsidRPr="00877401">
        <w:rPr>
          <w:i/>
          <w:color w:val="212721"/>
          <w:sz w:val="22"/>
          <w:szCs w:val="22"/>
        </w:rPr>
        <w:t xml:space="preserve">oncept </w:t>
      </w:r>
      <w:r w:rsidR="0063417E">
        <w:rPr>
          <w:i/>
          <w:color w:val="212721"/>
          <w:sz w:val="22"/>
          <w:szCs w:val="22"/>
        </w:rPr>
        <w:t>p</w:t>
      </w:r>
      <w:r w:rsidRPr="00877401">
        <w:rPr>
          <w:i/>
          <w:color w:val="212721"/>
          <w:sz w:val="22"/>
          <w:szCs w:val="22"/>
        </w:rPr>
        <w:t>aper</w:t>
      </w:r>
      <w:r w:rsidRPr="00877401">
        <w:rPr>
          <w:color w:val="212721"/>
          <w:sz w:val="22"/>
          <w:szCs w:val="22"/>
        </w:rPr>
        <w:t xml:space="preserve"> serves as a first-screening test for potential grant activities. The form is designed to gather essential basic information abou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and what the </w:t>
      </w:r>
      <w:r w:rsidR="00E556C1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is proposing to do with grant funding. This form should be presented by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s respond</w:t>
      </w:r>
      <w:r w:rsidR="00125BA0">
        <w:rPr>
          <w:color w:val="212721"/>
          <w:sz w:val="22"/>
          <w:szCs w:val="22"/>
        </w:rPr>
        <w:t>ing</w:t>
      </w:r>
      <w:r w:rsidRPr="00877401">
        <w:rPr>
          <w:color w:val="212721"/>
          <w:sz w:val="22"/>
          <w:szCs w:val="22"/>
        </w:rPr>
        <w:t xml:space="preserve"> to Request for Concept Paper (RFCP</w:t>
      </w:r>
      <w:r w:rsidR="00F740CD" w:rsidRPr="00877401">
        <w:rPr>
          <w:color w:val="212721"/>
          <w:sz w:val="22"/>
          <w:szCs w:val="22"/>
        </w:rPr>
        <w:t xml:space="preserve">) No. </w:t>
      </w:r>
      <w:r w:rsidR="00D603BB" w:rsidRPr="00FE758B">
        <w:rPr>
          <w:color w:val="212721"/>
        </w:rPr>
        <w:t>012-C3-00</w:t>
      </w:r>
      <w:r w:rsidR="00FE758B" w:rsidRPr="00FE758B">
        <w:rPr>
          <w:color w:val="212721"/>
        </w:rPr>
        <w:t>3</w:t>
      </w:r>
      <w:r w:rsidR="00D603BB" w:rsidRPr="00FE758B">
        <w:rPr>
          <w:color w:val="212721"/>
        </w:rPr>
        <w:t>-2023</w:t>
      </w:r>
      <w:r w:rsidR="00F740CD" w:rsidRPr="00FE758B">
        <w:rPr>
          <w:color w:val="212721"/>
          <w:sz w:val="22"/>
          <w:szCs w:val="22"/>
        </w:rPr>
        <w:t>.</w:t>
      </w:r>
      <w:r w:rsidR="00394D90" w:rsidRPr="00FE758B">
        <w:rPr>
          <w:color w:val="212721"/>
          <w:sz w:val="22"/>
          <w:szCs w:val="22"/>
        </w:rPr>
        <w:t xml:space="preserve"> </w:t>
      </w:r>
      <w:r w:rsidR="00394D90" w:rsidRPr="00FE758B">
        <w:rPr>
          <w:b/>
          <w:bCs/>
          <w:color w:val="212721"/>
          <w:sz w:val="22"/>
          <w:szCs w:val="22"/>
        </w:rPr>
        <w:t>Responses</w:t>
      </w:r>
      <w:r w:rsidR="00394D90" w:rsidRPr="00877401">
        <w:rPr>
          <w:b/>
          <w:bCs/>
          <w:color w:val="212721"/>
          <w:sz w:val="22"/>
          <w:szCs w:val="22"/>
        </w:rPr>
        <w:t xml:space="preserve"> to questions 6-13 of th</w:t>
      </w:r>
      <w:r w:rsidR="0065449A" w:rsidRPr="00877401">
        <w:rPr>
          <w:b/>
          <w:bCs/>
          <w:color w:val="212721"/>
          <w:sz w:val="22"/>
          <w:szCs w:val="22"/>
        </w:rPr>
        <w:t xml:space="preserve">e concept paper should not exceed </w:t>
      </w:r>
      <w:r w:rsidR="0065449A" w:rsidRPr="00877401">
        <w:rPr>
          <w:b/>
          <w:bCs/>
          <w:color w:val="212721"/>
          <w:sz w:val="22"/>
          <w:szCs w:val="22"/>
          <w:u w:val="single"/>
        </w:rPr>
        <w:t>three</w:t>
      </w:r>
      <w:r w:rsidR="0065449A" w:rsidRPr="00877401">
        <w:rPr>
          <w:b/>
          <w:bCs/>
          <w:color w:val="212721"/>
          <w:sz w:val="22"/>
          <w:szCs w:val="22"/>
        </w:rPr>
        <w:t xml:space="preserve"> pages.</w:t>
      </w:r>
      <w:r w:rsidR="0065449A" w:rsidRPr="00877401">
        <w:rPr>
          <w:color w:val="212721"/>
          <w:sz w:val="22"/>
          <w:szCs w:val="22"/>
        </w:rPr>
        <w:t xml:space="preserve"> </w:t>
      </w:r>
    </w:p>
    <w:p w14:paraId="13BC2740" w14:textId="77777777" w:rsidR="006B41F8" w:rsidRPr="00877401" w:rsidRDefault="006B41F8" w:rsidP="006B41F8">
      <w:pPr>
        <w:rPr>
          <w:color w:val="212721"/>
        </w:rPr>
      </w:pPr>
    </w:p>
    <w:p w14:paraId="343A87C9" w14:textId="39F929A9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Instructions by Section</w:t>
      </w:r>
    </w:p>
    <w:p w14:paraId="4477F313" w14:textId="31A829F0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s 1-4:</w:t>
      </w:r>
      <w:r w:rsidRPr="00877401">
        <w:rPr>
          <w:color w:val="212721"/>
          <w:sz w:val="22"/>
          <w:szCs w:val="22"/>
        </w:rPr>
        <w:tab/>
        <w:t xml:space="preserve">Applicant’s organization name, </w:t>
      </w:r>
      <w:r w:rsidR="004628E2" w:rsidRPr="00877401">
        <w:rPr>
          <w:color w:val="212721"/>
          <w:sz w:val="22"/>
          <w:szCs w:val="22"/>
        </w:rPr>
        <w:t xml:space="preserve">tax ID, year of establishment, </w:t>
      </w:r>
      <w:r w:rsidRPr="00877401">
        <w:rPr>
          <w:color w:val="212721"/>
          <w:sz w:val="22"/>
          <w:szCs w:val="22"/>
        </w:rPr>
        <w:t>address, telephone and e-mail.</w:t>
      </w:r>
    </w:p>
    <w:p w14:paraId="48B4FD90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62705919" w14:textId="3E977F3A" w:rsidR="006B41F8" w:rsidRPr="00877401" w:rsidRDefault="006B41F8" w:rsidP="00EB70AE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bookmarkStart w:id="0" w:name="_heading=h.3rdcrjn" w:colFirst="0" w:colLast="0"/>
      <w:bookmarkEnd w:id="0"/>
      <w:r w:rsidRPr="00877401">
        <w:rPr>
          <w:color w:val="212721"/>
          <w:sz w:val="22"/>
          <w:szCs w:val="22"/>
        </w:rPr>
        <w:t>Item 5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Key contact person</w:t>
      </w:r>
      <w:r w:rsidR="0071489F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title</w:t>
      </w:r>
      <w:r w:rsidR="0071489F" w:rsidRPr="00877401">
        <w:rPr>
          <w:color w:val="212721"/>
          <w:sz w:val="22"/>
          <w:szCs w:val="22"/>
        </w:rPr>
        <w:t>, and contact information</w:t>
      </w:r>
      <w:r w:rsidRPr="00877401">
        <w:rPr>
          <w:color w:val="212721"/>
          <w:sz w:val="22"/>
          <w:szCs w:val="22"/>
        </w:rPr>
        <w:t>—The contact person (agent) is responsible for communications between the USAID Industry-led Skills Development Program (the Program) and the applicant. This applies to all aspects of the grant</w:t>
      </w:r>
      <w:r w:rsidR="0071489F" w:rsidRPr="00877401">
        <w:rPr>
          <w:color w:val="212721"/>
          <w:sz w:val="22"/>
          <w:szCs w:val="22"/>
        </w:rPr>
        <w:t xml:space="preserve"> cycle</w:t>
      </w:r>
      <w:r w:rsidRPr="00877401">
        <w:rPr>
          <w:color w:val="212721"/>
          <w:sz w:val="22"/>
          <w:szCs w:val="22"/>
        </w:rPr>
        <w:t xml:space="preserve">, from initial </w:t>
      </w:r>
      <w:r w:rsidR="00E87BCD" w:rsidRPr="00877401">
        <w:rPr>
          <w:color w:val="212721"/>
          <w:sz w:val="22"/>
          <w:szCs w:val="22"/>
        </w:rPr>
        <w:t>RFCP submission</w:t>
      </w:r>
      <w:r w:rsidRPr="00877401">
        <w:rPr>
          <w:color w:val="212721"/>
          <w:sz w:val="22"/>
          <w:szCs w:val="22"/>
        </w:rPr>
        <w:t xml:space="preserve"> through completion</w:t>
      </w:r>
      <w:r w:rsidR="00E87BCD" w:rsidRPr="00877401">
        <w:rPr>
          <w:color w:val="212721"/>
          <w:sz w:val="22"/>
          <w:szCs w:val="22"/>
        </w:rPr>
        <w:t xml:space="preserve"> (if selected)</w:t>
      </w:r>
      <w:r w:rsidRPr="00877401">
        <w:rPr>
          <w:color w:val="212721"/>
          <w:sz w:val="22"/>
          <w:szCs w:val="22"/>
        </w:rPr>
        <w:t xml:space="preserve">. The agent must have full authority and responsibility to act on behalf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The agent should be someone who will be directly involved with the grant activity and has a proven, established relationship with the </w:t>
      </w:r>
      <w:r w:rsidR="00C56108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</w:t>
      </w:r>
    </w:p>
    <w:p w14:paraId="6F9A6053" w14:textId="77777777" w:rsidR="00BA560D" w:rsidRPr="00877401" w:rsidRDefault="00BA560D" w:rsidP="00BA560D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B17017B" w14:textId="49710DB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6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rief description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ganization</w:t>
      </w:r>
      <w:r w:rsidR="00E51B89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its activities</w:t>
      </w:r>
      <w:r w:rsidR="00E51B89" w:rsidRPr="00877401">
        <w:rPr>
          <w:color w:val="212721"/>
          <w:sz w:val="22"/>
          <w:szCs w:val="22"/>
        </w:rPr>
        <w:t>, past related experience, and any proposed partner(s)</w:t>
      </w:r>
      <w:r w:rsidRPr="00877401">
        <w:rPr>
          <w:color w:val="212721"/>
          <w:sz w:val="22"/>
          <w:szCs w:val="22"/>
        </w:rPr>
        <w:t>—</w:t>
      </w:r>
      <w:r w:rsidR="009A6EBF" w:rsidRPr="00877401">
        <w:rPr>
          <w:color w:val="212721"/>
          <w:sz w:val="22"/>
          <w:szCs w:val="22"/>
        </w:rPr>
        <w:t>This section s</w:t>
      </w:r>
      <w:r w:rsidRPr="00877401">
        <w:rPr>
          <w:color w:val="212721"/>
          <w:sz w:val="22"/>
          <w:szCs w:val="22"/>
        </w:rPr>
        <w:t xml:space="preserve">hould introduce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</w:t>
      </w:r>
      <w:r w:rsidR="006228DE" w:rsidRPr="00877401">
        <w:rPr>
          <w:color w:val="212721"/>
          <w:sz w:val="22"/>
          <w:szCs w:val="22"/>
        </w:rPr>
        <w:t>,</w:t>
      </w:r>
      <w:r w:rsidR="00AC60A6" w:rsidRPr="00877401">
        <w:rPr>
          <w:color w:val="212721"/>
          <w:sz w:val="22"/>
          <w:szCs w:val="22"/>
        </w:rPr>
        <w:t xml:space="preserve"> any partner</w:t>
      </w:r>
      <w:r w:rsidR="007978BA" w:rsidRPr="00877401">
        <w:rPr>
          <w:color w:val="212721"/>
          <w:sz w:val="22"/>
          <w:szCs w:val="22"/>
        </w:rPr>
        <w:t>(</w:t>
      </w:r>
      <w:r w:rsidR="00AC60A6" w:rsidRPr="00877401">
        <w:rPr>
          <w:color w:val="212721"/>
          <w:sz w:val="22"/>
          <w:szCs w:val="22"/>
        </w:rPr>
        <w:t>s</w:t>
      </w:r>
      <w:r w:rsidR="007978BA" w:rsidRPr="00877401">
        <w:rPr>
          <w:color w:val="212721"/>
          <w:sz w:val="22"/>
          <w:szCs w:val="22"/>
        </w:rPr>
        <w:t>),</w:t>
      </w:r>
      <w:r w:rsidRPr="00877401">
        <w:rPr>
          <w:color w:val="212721"/>
          <w:sz w:val="22"/>
          <w:szCs w:val="22"/>
        </w:rPr>
        <w:t xml:space="preserve"> and </w:t>
      </w:r>
      <w:r w:rsidR="006228DE" w:rsidRPr="00877401">
        <w:rPr>
          <w:color w:val="212721"/>
          <w:sz w:val="22"/>
          <w:szCs w:val="22"/>
        </w:rPr>
        <w:t xml:space="preserve">the </w:t>
      </w:r>
      <w:r w:rsidR="0059081A" w:rsidRPr="00877401">
        <w:rPr>
          <w:color w:val="212721"/>
          <w:sz w:val="22"/>
          <w:szCs w:val="22"/>
        </w:rPr>
        <w:t>a</w:t>
      </w:r>
      <w:r w:rsidR="006228DE" w:rsidRPr="00877401">
        <w:rPr>
          <w:color w:val="212721"/>
          <w:sz w:val="22"/>
          <w:szCs w:val="22"/>
        </w:rPr>
        <w:t>pplicant’s organizational</w:t>
      </w:r>
      <w:r w:rsidRPr="00877401">
        <w:rPr>
          <w:color w:val="212721"/>
          <w:sz w:val="22"/>
          <w:szCs w:val="22"/>
        </w:rPr>
        <w:t xml:space="preserve"> background: </w:t>
      </w:r>
      <w:r w:rsidR="009A6EBF" w:rsidRPr="00877401">
        <w:rPr>
          <w:color w:val="212721"/>
          <w:sz w:val="22"/>
          <w:szCs w:val="22"/>
        </w:rPr>
        <w:t>h</w:t>
      </w:r>
      <w:r w:rsidRPr="00877401">
        <w:rPr>
          <w:color w:val="212721"/>
          <w:sz w:val="22"/>
          <w:szCs w:val="22"/>
        </w:rPr>
        <w:t xml:space="preserve">ow it was formed, its mission or purpose, major accomplishments in the area of the targeted activity, current activities, and clients. </w:t>
      </w:r>
    </w:p>
    <w:p w14:paraId="0CA086A8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55A8CA3" w14:textId="4EB17EAB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7:</w:t>
      </w:r>
      <w:r w:rsidRPr="00877401">
        <w:rPr>
          <w:color w:val="212721"/>
          <w:sz w:val="22"/>
          <w:szCs w:val="22"/>
        </w:rPr>
        <w:tab/>
        <w:t xml:space="preserve">Grant activity title—The title given to the </w:t>
      </w:r>
      <w:r w:rsidR="00AC60A6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activity should relate to the grant activity objective.</w:t>
      </w:r>
    </w:p>
    <w:p w14:paraId="7DD20621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D4213AD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8:</w:t>
      </w:r>
      <w:r w:rsidRPr="00877401">
        <w:rPr>
          <w:color w:val="212721"/>
          <w:sz w:val="22"/>
          <w:szCs w:val="22"/>
        </w:rPr>
        <w:tab/>
        <w:t xml:space="preserve">Problem analysis and statement—Identify the problem that the grant activity proposes to address. </w:t>
      </w:r>
    </w:p>
    <w:p w14:paraId="6AF9BF11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A23ECAF" w14:textId="717B1702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s 9-10: </w:t>
      </w:r>
      <w:r w:rsidRPr="00877401">
        <w:rPr>
          <w:color w:val="212721"/>
          <w:sz w:val="22"/>
          <w:szCs w:val="22"/>
        </w:rPr>
        <w:tab/>
        <w:t>Grant objective, results to be achieved, linkage to grant objective, and verifiable indicators of achievement</w:t>
      </w:r>
      <w:r w:rsidR="00D1291A" w:rsidRPr="00877401">
        <w:rPr>
          <w:color w:val="212721"/>
          <w:sz w:val="22"/>
          <w:szCs w:val="22"/>
        </w:rPr>
        <w:t xml:space="preserve"> that </w:t>
      </w:r>
      <w:r w:rsidRPr="00877401">
        <w:rPr>
          <w:color w:val="212721"/>
          <w:sz w:val="22"/>
          <w:szCs w:val="22"/>
        </w:rPr>
        <w:t>must be linked to the Program’s objectives.</w:t>
      </w:r>
    </w:p>
    <w:p w14:paraId="1F3BB2A5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504118D7" w14:textId="715E6344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 11: 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eneficiaries, disaggregated by </w:t>
      </w:r>
      <w:proofErr w:type="gramStart"/>
      <w:r w:rsidRPr="00877401">
        <w:rPr>
          <w:color w:val="212721"/>
          <w:sz w:val="22"/>
          <w:szCs w:val="22"/>
        </w:rPr>
        <w:t>gender</w:t>
      </w:r>
      <w:proofErr w:type="gramEnd"/>
      <w:r w:rsidRPr="00877401">
        <w:rPr>
          <w:color w:val="212721"/>
          <w:sz w:val="22"/>
          <w:szCs w:val="22"/>
        </w:rPr>
        <w:t xml:space="preserve"> if possible, their number, location, and how they will benefit from the </w:t>
      </w:r>
      <w:r w:rsidR="00A725FF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grant</w:t>
      </w:r>
      <w:r w:rsidR="00A725FF" w:rsidRPr="00877401">
        <w:rPr>
          <w:color w:val="212721"/>
          <w:sz w:val="22"/>
          <w:szCs w:val="22"/>
        </w:rPr>
        <w:t xml:space="preserve"> activity</w:t>
      </w:r>
      <w:r w:rsidRPr="00877401">
        <w:rPr>
          <w:color w:val="212721"/>
          <w:sz w:val="22"/>
          <w:szCs w:val="22"/>
        </w:rPr>
        <w:t xml:space="preserve">. </w:t>
      </w:r>
    </w:p>
    <w:p w14:paraId="6C62D315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2648CACF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2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nticipated duration—Should be stated with a degree of accuracy of plus or minus two weeks.</w:t>
      </w:r>
    </w:p>
    <w:p w14:paraId="51993C8B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EB47610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3:</w:t>
      </w:r>
      <w:r w:rsidRPr="00877401">
        <w:rPr>
          <w:color w:val="212721"/>
          <w:sz w:val="22"/>
          <w:szCs w:val="22"/>
        </w:rPr>
        <w:tab/>
        <w:t>Main task phases of the activity—Provide details regarding the subtasks of the activity.</w:t>
      </w:r>
    </w:p>
    <w:p w14:paraId="6C222E49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65684B4" w14:textId="4E849043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4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pproximate cost of this activity (cash, in-kind, and third-party sources)—</w:t>
      </w:r>
      <w:r w:rsidR="00D852F5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must submit a rough estimate of the cost of the proposed activity and sources of funds, specifying how much will come from the Program,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’s contribution, and any third-party contributions. A detailed budget is not necessary at this point, only a plausible “ballpark” calculation, which should be within 15% (+/-) of the final approved budget.</w:t>
      </w:r>
    </w:p>
    <w:p w14:paraId="6CE97D7F" w14:textId="77777777" w:rsidR="000F0243" w:rsidRPr="00877401" w:rsidRDefault="000F0243" w:rsidP="006867A1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702DD3AA" w14:textId="3DD6DAB6" w:rsidR="006B41F8" w:rsidRPr="00877401" w:rsidRDefault="000F0243" w:rsidP="000F0243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 w:rsidR="006867A1" w:rsidRPr="00877401">
        <w:rPr>
          <w:color w:val="212721"/>
          <w:sz w:val="22"/>
          <w:szCs w:val="22"/>
        </w:rPr>
        <w:t>5</w:t>
      </w:r>
      <w:r w:rsidRPr="00877401">
        <w:rPr>
          <w:color w:val="212721"/>
          <w:sz w:val="22"/>
          <w:szCs w:val="22"/>
        </w:rPr>
        <w:t xml:space="preserve">: </w:t>
      </w:r>
      <w:r w:rsidR="0026557C" w:rsidRPr="00877401">
        <w:rPr>
          <w:color w:val="212721"/>
          <w:sz w:val="22"/>
          <w:szCs w:val="22"/>
        </w:rPr>
        <w:t xml:space="preserve">    </w:t>
      </w:r>
      <w:r w:rsidRPr="00877401">
        <w:rPr>
          <w:color w:val="212721"/>
          <w:sz w:val="22"/>
          <w:szCs w:val="22"/>
        </w:rPr>
        <w:t>Signature of Authorized Person</w:t>
      </w:r>
      <w:r w:rsidR="00CF63AF" w:rsidRPr="00877401">
        <w:rPr>
          <w:color w:val="212721"/>
          <w:sz w:val="22"/>
          <w:szCs w:val="22"/>
        </w:rPr>
        <w:t>—The signature of the individual identified in Item 5</w:t>
      </w:r>
      <w:r w:rsidR="00A81872" w:rsidRPr="00877401">
        <w:rPr>
          <w:color w:val="212721"/>
          <w:sz w:val="22"/>
          <w:szCs w:val="22"/>
        </w:rPr>
        <w:t xml:space="preserve"> </w:t>
      </w:r>
      <w:r w:rsidR="009478C5" w:rsidRPr="00877401">
        <w:rPr>
          <w:color w:val="212721"/>
          <w:sz w:val="22"/>
          <w:szCs w:val="22"/>
        </w:rPr>
        <w:t>should be</w:t>
      </w:r>
      <w:r w:rsidR="00A81872" w:rsidRPr="00877401">
        <w:rPr>
          <w:color w:val="212721"/>
          <w:sz w:val="22"/>
          <w:szCs w:val="22"/>
        </w:rPr>
        <w:t xml:space="preserve"> affixed to this document</w:t>
      </w:r>
      <w:r w:rsidR="00CF63AF" w:rsidRPr="00877401">
        <w:rPr>
          <w:color w:val="212721"/>
          <w:sz w:val="22"/>
          <w:szCs w:val="22"/>
        </w:rPr>
        <w:t xml:space="preserve">. </w:t>
      </w:r>
    </w:p>
    <w:p w14:paraId="038D12FF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6B9B1436" w14:textId="69BD102D" w:rsidR="006B41F8" w:rsidRPr="00877401" w:rsidRDefault="006B41F8" w:rsidP="00877401">
      <w:pPr>
        <w:pStyle w:val="ListParagraph"/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212721"/>
        </w:rPr>
      </w:pPr>
      <w:r w:rsidRPr="00877401">
        <w:rPr>
          <w:b/>
          <w:color w:val="212721"/>
        </w:rPr>
        <w:t>Concept Paper</w:t>
      </w:r>
    </w:p>
    <w:p w14:paraId="12BE1DE8" w14:textId="77777777" w:rsidR="004632BE" w:rsidRPr="00877401" w:rsidRDefault="004632BE" w:rsidP="00877401">
      <w:pPr>
        <w:pStyle w:val="ListParagraph"/>
        <w:keepNext/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b/>
          <w:color w:val="212721"/>
        </w:rPr>
      </w:pPr>
    </w:p>
    <w:p w14:paraId="376344AB" w14:textId="57918A47" w:rsidR="006B41F8" w:rsidRPr="00877401" w:rsidRDefault="006B41F8" w:rsidP="004632B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mallCaps/>
          <w:color w:val="212721"/>
        </w:rPr>
      </w:pPr>
      <w:r w:rsidRPr="00877401">
        <w:rPr>
          <w:b/>
          <w:smallCaps/>
          <w:color w:val="212721"/>
        </w:rPr>
        <w:t>USAID INDUSTRY-LED SKILLS DEVELOPMENT PROGRAM CONCEPT PAPER</w:t>
      </w:r>
    </w:p>
    <w:p w14:paraId="764E2112" w14:textId="77777777" w:rsidR="006B41F8" w:rsidRPr="00877401" w:rsidRDefault="006B41F8" w:rsidP="00877401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212721"/>
          <w:sz w:val="22"/>
          <w:szCs w:val="22"/>
        </w:rPr>
      </w:pPr>
    </w:p>
    <w:p w14:paraId="0CA9B05C" w14:textId="77777777" w:rsidR="00011962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Organization’s Nam</w:t>
      </w:r>
      <w:r w:rsidR="00660E99" w:rsidRPr="00877401">
        <w:rPr>
          <w:b/>
          <w:color w:val="212721"/>
          <w:sz w:val="22"/>
          <w:szCs w:val="22"/>
        </w:rPr>
        <w:t xml:space="preserve">e: </w:t>
      </w:r>
    </w:p>
    <w:p w14:paraId="2EF19322" w14:textId="32881166" w:rsidR="00011962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Tax ID Number</w:t>
      </w:r>
      <w:r w:rsidR="003B626A" w:rsidRPr="00877401">
        <w:rPr>
          <w:bCs/>
          <w:color w:val="212721"/>
          <w:sz w:val="22"/>
          <w:szCs w:val="22"/>
        </w:rPr>
        <w:t>:</w:t>
      </w:r>
      <w:r w:rsidRPr="00877401">
        <w:rPr>
          <w:bCs/>
          <w:color w:val="212721"/>
          <w:sz w:val="22"/>
          <w:szCs w:val="22"/>
        </w:rPr>
        <w:t xml:space="preserve"> </w:t>
      </w:r>
    </w:p>
    <w:p w14:paraId="35691ED0" w14:textId="29104182" w:rsidR="006E70CB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Year of Establishment</w:t>
      </w:r>
      <w:r w:rsidR="003B626A" w:rsidRPr="00877401">
        <w:rPr>
          <w:bCs/>
          <w:color w:val="212721"/>
          <w:sz w:val="22"/>
          <w:szCs w:val="22"/>
        </w:rPr>
        <w:t>:</w:t>
      </w:r>
      <w:r w:rsidR="006E70CB" w:rsidRPr="00877401">
        <w:rPr>
          <w:bCs/>
          <w:color w:val="212721"/>
          <w:sz w:val="22"/>
          <w:szCs w:val="22"/>
        </w:rPr>
        <w:t xml:space="preserve"> </w:t>
      </w:r>
    </w:p>
    <w:p w14:paraId="72601BFA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C1E2E4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ddress</w:t>
      </w:r>
      <w:r w:rsidRPr="00877401">
        <w:rPr>
          <w:color w:val="212721"/>
          <w:sz w:val="22"/>
          <w:szCs w:val="22"/>
        </w:rPr>
        <w:t xml:space="preserve">: </w:t>
      </w:r>
    </w:p>
    <w:p w14:paraId="5CE1EEF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9A960F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Telephone</w:t>
      </w:r>
      <w:r w:rsidRPr="00877401">
        <w:rPr>
          <w:color w:val="212721"/>
          <w:sz w:val="22"/>
          <w:szCs w:val="22"/>
        </w:rPr>
        <w:t>:</w:t>
      </w:r>
    </w:p>
    <w:p w14:paraId="5F7BAD17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26AC3DEC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E-mail:</w:t>
      </w:r>
    </w:p>
    <w:p w14:paraId="38D0562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2B862B0D" w14:textId="0FB9F8F1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Key contact perso</w:t>
      </w:r>
      <w:r w:rsidR="0066748E" w:rsidRPr="00877401">
        <w:rPr>
          <w:b/>
          <w:color w:val="212721"/>
          <w:sz w:val="22"/>
          <w:szCs w:val="22"/>
        </w:rPr>
        <w:t>n</w:t>
      </w:r>
      <w:r w:rsidR="001C7EDA" w:rsidRPr="00877401">
        <w:rPr>
          <w:b/>
          <w:color w:val="212721"/>
          <w:sz w:val="22"/>
          <w:szCs w:val="22"/>
        </w:rPr>
        <w:t xml:space="preserve"> and</w:t>
      </w:r>
      <w:r w:rsidR="0066748E" w:rsidRPr="00877401">
        <w:rPr>
          <w:b/>
          <w:color w:val="212721"/>
          <w:sz w:val="22"/>
          <w:szCs w:val="22"/>
        </w:rPr>
        <w:t xml:space="preserve"> title</w:t>
      </w:r>
      <w:r w:rsidR="007E2D9D" w:rsidRPr="007E2D9D">
        <w:rPr>
          <w:b/>
          <w:color w:val="212721"/>
          <w:sz w:val="22"/>
          <w:szCs w:val="22"/>
        </w:rPr>
        <w:t xml:space="preserve"> </w:t>
      </w:r>
      <w:r w:rsidR="007E2D9D" w:rsidRPr="001B057C">
        <w:rPr>
          <w:b/>
          <w:color w:val="212721"/>
          <w:sz w:val="22"/>
          <w:szCs w:val="22"/>
        </w:rPr>
        <w:t>and contact information</w:t>
      </w:r>
      <w:r w:rsidRPr="00877401">
        <w:rPr>
          <w:color w:val="212721"/>
          <w:sz w:val="22"/>
          <w:szCs w:val="22"/>
        </w:rPr>
        <w:t xml:space="preserve">: </w:t>
      </w:r>
    </w:p>
    <w:p w14:paraId="552E687D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00DB8F6C" w14:textId="345D2D48" w:rsidR="009E6B9B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Briefly describe organization, purpose, and past related experience</w:t>
      </w:r>
      <w:r w:rsidRPr="00877401">
        <w:rPr>
          <w:color w:val="212721"/>
          <w:sz w:val="22"/>
          <w:szCs w:val="22"/>
        </w:rPr>
        <w:t>:</w:t>
      </w:r>
    </w:p>
    <w:p w14:paraId="547AAA13" w14:textId="345A380D" w:rsidR="009E6B9B" w:rsidRPr="00877401" w:rsidRDefault="009E6B9B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riefly describe partner(s) (if any)</w:t>
      </w:r>
      <w:r w:rsidR="003B626A" w:rsidRPr="00877401">
        <w:rPr>
          <w:color w:val="212721"/>
          <w:sz w:val="22"/>
          <w:szCs w:val="22"/>
        </w:rPr>
        <w:t>, organizational purpose, and past related experience</w:t>
      </w:r>
      <w:r w:rsidR="009D4AF0" w:rsidRPr="00877401">
        <w:rPr>
          <w:color w:val="212721"/>
          <w:sz w:val="22"/>
          <w:szCs w:val="22"/>
        </w:rPr>
        <w:t>.</w:t>
      </w:r>
      <w:r w:rsidR="003B626A" w:rsidRPr="00877401">
        <w:rPr>
          <w:color w:val="212721"/>
          <w:sz w:val="22"/>
          <w:szCs w:val="22"/>
        </w:rPr>
        <w:t xml:space="preserve"> </w:t>
      </w:r>
    </w:p>
    <w:p w14:paraId="63D95B6B" w14:textId="194C0D6E" w:rsidR="006B41F8" w:rsidRPr="00877401" w:rsidRDefault="00E66390" w:rsidP="00877401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 </w:t>
      </w:r>
    </w:p>
    <w:p w14:paraId="2494FD1A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activity title</w:t>
      </w:r>
      <w:r w:rsidRPr="00877401">
        <w:rPr>
          <w:color w:val="212721"/>
          <w:sz w:val="22"/>
          <w:szCs w:val="22"/>
        </w:rPr>
        <w:t>:</w:t>
      </w:r>
    </w:p>
    <w:p w14:paraId="02BE912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1D326C41" w14:textId="52B0F965" w:rsidR="001B5FDF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Problem analysis and statement</w:t>
      </w:r>
      <w:r w:rsidRPr="00877401">
        <w:rPr>
          <w:color w:val="212721"/>
          <w:sz w:val="22"/>
          <w:szCs w:val="22"/>
        </w:rPr>
        <w:t xml:space="preserve">: </w:t>
      </w:r>
    </w:p>
    <w:p w14:paraId="7574CEE7" w14:textId="76A8D3BE" w:rsidR="001B5FDF" w:rsidRPr="00877401" w:rsidRDefault="001B5FDF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What is the </w:t>
      </w:r>
      <w:r w:rsidR="00182FD2" w:rsidRPr="00877401">
        <w:rPr>
          <w:color w:val="212721"/>
          <w:sz w:val="22"/>
          <w:szCs w:val="22"/>
        </w:rPr>
        <w:t xml:space="preserve">issue or problem that your grant activity will address? Why is it important to address this issue? </w:t>
      </w:r>
    </w:p>
    <w:p w14:paraId="203DC2FB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4CD0A0" w14:textId="61027E69" w:rsidR="000404C4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objective</w:t>
      </w:r>
      <w:r w:rsidR="000404C4" w:rsidRPr="00877401">
        <w:rPr>
          <w:color w:val="212721"/>
          <w:sz w:val="22"/>
          <w:szCs w:val="22"/>
        </w:rPr>
        <w:t>:</w:t>
      </w:r>
    </w:p>
    <w:p w14:paraId="37B85996" w14:textId="06FE2815" w:rsidR="000404C4" w:rsidRPr="00877401" w:rsidRDefault="00995592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Describe the overall objective(s) to which the proposed grant activity aims to contribute. Highlight the impact at the sectoral level.</w:t>
      </w:r>
    </w:p>
    <w:p w14:paraId="1C9F949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31139702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Results to be achieved, linkage to grant objective, and verifiable indicators of achievement</w:t>
      </w:r>
      <w:r w:rsidRPr="00877401">
        <w:rPr>
          <w:color w:val="212721"/>
          <w:sz w:val="22"/>
          <w:szCs w:val="22"/>
        </w:rPr>
        <w:t>:</w:t>
      </w:r>
    </w:p>
    <w:p w14:paraId="5794E5C4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063F7955" w14:textId="3138F7A0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Identify beneficiaries, disaggregated by gender</w:t>
      </w:r>
      <w:r w:rsidR="00FA4D87">
        <w:rPr>
          <w:b/>
          <w:color w:val="212721"/>
          <w:sz w:val="22"/>
          <w:szCs w:val="22"/>
        </w:rPr>
        <w:t>,</w:t>
      </w:r>
      <w:r w:rsidRPr="00877401">
        <w:rPr>
          <w:b/>
          <w:color w:val="212721"/>
          <w:sz w:val="22"/>
          <w:szCs w:val="22"/>
        </w:rPr>
        <w:t xml:space="preserve"> if possible, number, and how they will benefit from grant</w:t>
      </w:r>
      <w:r w:rsidRPr="00877401">
        <w:rPr>
          <w:color w:val="212721"/>
          <w:sz w:val="22"/>
          <w:szCs w:val="22"/>
        </w:rPr>
        <w:t>:</w:t>
      </w:r>
    </w:p>
    <w:p w14:paraId="4C1E5F4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43A503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nticipated duration of activity from start to finish</w:t>
      </w:r>
      <w:r w:rsidRPr="00877401">
        <w:rPr>
          <w:color w:val="212721"/>
          <w:sz w:val="22"/>
          <w:szCs w:val="22"/>
        </w:rPr>
        <w:t>:</w:t>
      </w:r>
    </w:p>
    <w:p w14:paraId="0C23CF2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7E8861A" w14:textId="536EB90C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Main task phases of the activity</w:t>
      </w:r>
      <w:r w:rsidR="000C5176" w:rsidRPr="00877401">
        <w:rPr>
          <w:b/>
          <w:color w:val="212721"/>
          <w:sz w:val="22"/>
          <w:szCs w:val="22"/>
        </w:rPr>
        <w:t xml:space="preserve"> (there is no limit to the number of task phases that can be included – please add additional rows as necessary)</w:t>
      </w:r>
      <w:r w:rsidR="00A7608C" w:rsidRPr="00877401">
        <w:rPr>
          <w:color w:val="212721"/>
          <w:sz w:val="22"/>
          <w:szCs w:val="22"/>
        </w:rPr>
        <w:t>:</w:t>
      </w:r>
    </w:p>
    <w:p w14:paraId="79598231" w14:textId="77777777" w:rsidR="00EE5576" w:rsidRPr="00877401" w:rsidRDefault="00EE5576" w:rsidP="00877401">
      <w:pPr>
        <w:rPr>
          <w:color w:val="212721"/>
          <w:sz w:val="22"/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17"/>
        <w:gridCol w:w="1889"/>
        <w:gridCol w:w="1711"/>
        <w:gridCol w:w="2070"/>
        <w:gridCol w:w="2063"/>
      </w:tblGrid>
      <w:tr w:rsidR="003F2215" w:rsidRPr="003F2215" w14:paraId="2EC127C1" w14:textId="63ECA637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D72D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B11A0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ime (periods)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FDC19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Responsible</w:t>
            </w: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B9507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Expected Results</w:t>
            </w: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B68D" w14:textId="4037B0C5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Activity Location</w:t>
            </w:r>
          </w:p>
        </w:tc>
      </w:tr>
      <w:tr w:rsidR="003F2215" w:rsidRPr="003F2215" w14:paraId="014981B0" w14:textId="5FC72855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ED47B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1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A4376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AB20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B835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31BF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B7FE1D7" w14:textId="177C7561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E68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2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8754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70412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0EFD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651C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877401" w:rsidRPr="00877401" w14:paraId="48E69D05" w14:textId="75251402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7DE87" w14:textId="57A3C1C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3: (etc.)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D0B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BC2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88081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67E1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1550FE02" w14:textId="77777777" w:rsidR="006B41F8" w:rsidRPr="00877401" w:rsidRDefault="006B41F8" w:rsidP="0087740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pproximate cost of this activity (cash, in-kind, and third-party sources)</w:t>
      </w:r>
      <w:r w:rsidRPr="00877401">
        <w:rPr>
          <w:color w:val="212721"/>
          <w:sz w:val="22"/>
          <w:szCs w:val="22"/>
        </w:rPr>
        <w:t xml:space="preserve">: </w:t>
      </w:r>
    </w:p>
    <w:p w14:paraId="5F2D554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tbl>
      <w:tblPr>
        <w:tblW w:w="9175" w:type="dxa"/>
        <w:tblBorders>
          <w:top w:val="single" w:sz="4" w:space="0" w:color="8B0823"/>
          <w:left w:val="single" w:sz="4" w:space="0" w:color="8B0823"/>
          <w:bottom w:val="single" w:sz="4" w:space="0" w:color="8B0823"/>
          <w:right w:val="single" w:sz="4" w:space="0" w:color="8B0823"/>
          <w:insideH w:val="single" w:sz="4" w:space="0" w:color="8B0823"/>
          <w:insideV w:val="single" w:sz="4" w:space="0" w:color="8B0823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6655"/>
        <w:gridCol w:w="2520"/>
      </w:tblGrid>
      <w:tr w:rsidR="003F2215" w:rsidRPr="003F2215" w14:paraId="74AF335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CD091" w14:textId="523090C7" w:rsidR="006B41F8" w:rsidRPr="00877401" w:rsidRDefault="000C6F27" w:rsidP="00877401">
            <w:pPr>
              <w:rPr>
                <w:b/>
                <w:color w:val="212721"/>
                <w:sz w:val="22"/>
                <w:szCs w:val="22"/>
              </w:rPr>
            </w:pPr>
            <w:r>
              <w:rPr>
                <w:b/>
                <w:color w:val="212721"/>
                <w:sz w:val="22"/>
                <w:szCs w:val="22"/>
              </w:rPr>
              <w:t>Source of Funding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A33B9" w14:textId="77777777" w:rsidR="006B41F8" w:rsidRPr="00877401" w:rsidRDefault="006B41F8" w:rsidP="002E4F40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otal Amount in U.S. Dollars</w:t>
            </w:r>
          </w:p>
        </w:tc>
      </w:tr>
      <w:tr w:rsidR="003F2215" w:rsidRPr="003F2215" w14:paraId="3AE14C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A466" w14:textId="6D5A5F0A" w:rsidR="006B41F8" w:rsidRPr="00877401" w:rsidRDefault="001849F8" w:rsidP="002E4F40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Amount Requested</w:t>
            </w:r>
            <w:r w:rsidR="006B41F8" w:rsidRPr="00877401">
              <w:rPr>
                <w:color w:val="212721"/>
                <w:sz w:val="22"/>
                <w:szCs w:val="22"/>
              </w:rPr>
              <w:t xml:space="preserve"> from USAID Industry-led Skills Development Program</w:t>
            </w:r>
            <w:r w:rsidR="00EF5F95" w:rsidRPr="00877401">
              <w:rPr>
                <w:color w:val="212721"/>
                <w:sz w:val="22"/>
                <w:szCs w:val="22"/>
              </w:rPr>
              <w:t>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98B48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738E8D0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289B1" w14:textId="2E32F8FD" w:rsidR="006B41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Cash Contribution from the Applicant*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473B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19750575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56AD6" w14:textId="7486D275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In-Kind Contribution from the Applicant**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08ED9" w14:textId="77777777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018A46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63E22" w14:textId="7344B675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hird-Party Resources (identify source and add lines as needed) **</w:t>
            </w:r>
            <w:r w:rsidR="001849F8" w:rsidRPr="00877401">
              <w:rPr>
                <w:color w:val="212721"/>
                <w:sz w:val="22"/>
                <w:szCs w:val="22"/>
              </w:rPr>
              <w:t>*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757E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17DE7EB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3449" w14:textId="4C1FA8B6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Estimated Cost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 (sum of previous </w:t>
            </w:r>
            <w:r w:rsidR="001849F8" w:rsidRPr="00877401">
              <w:rPr>
                <w:b/>
                <w:bCs/>
                <w:color w:val="212721"/>
                <w:sz w:val="22"/>
                <w:szCs w:val="22"/>
              </w:rPr>
              <w:t>four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 lines) 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F9543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1B191BCC" w14:textId="490D993C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Currency amount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is requesting from the Program.</w:t>
      </w:r>
    </w:p>
    <w:p w14:paraId="2D4C2D17" w14:textId="06272AAD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*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The total cash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will contribute. See the RFCP for minimum contribution requirements.</w:t>
      </w:r>
    </w:p>
    <w:p w14:paraId="5E6A85DF" w14:textId="3C2D800F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**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The total in-kind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will contribute. See the RFCP for minimum contribution requirements.</w:t>
      </w:r>
    </w:p>
    <w:p w14:paraId="06AF7E63" w14:textId="476C3399" w:rsidR="006B41F8" w:rsidRPr="00877401" w:rsidRDefault="00C6044F" w:rsidP="002E4F40">
      <w:pPr>
        <w:rPr>
          <w:color w:val="212721"/>
        </w:rPr>
      </w:pPr>
      <w:r w:rsidRPr="00877401">
        <w:rPr>
          <w:color w:val="212721"/>
          <w:sz w:val="22"/>
          <w:szCs w:val="22"/>
        </w:rPr>
        <w:t>***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Third-party resources include resources </w:t>
      </w:r>
      <w:r w:rsidR="00540F8C" w:rsidRPr="00877401">
        <w:rPr>
          <w:color w:val="212721"/>
          <w:sz w:val="22"/>
          <w:szCs w:val="22"/>
        </w:rPr>
        <w:t>brought to the grant budget</w:t>
      </w:r>
      <w:r w:rsidRPr="00877401">
        <w:rPr>
          <w:color w:val="212721"/>
          <w:sz w:val="22"/>
          <w:szCs w:val="22"/>
        </w:rPr>
        <w:t xml:space="preserve"> that are not provided by either the grant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 the Program. Identify sources and add lines as needed if more than one source.</w:t>
      </w:r>
    </w:p>
    <w:p w14:paraId="22A30034" w14:textId="77777777" w:rsidR="00437CA7" w:rsidRPr="00877401" w:rsidRDefault="00437CA7" w:rsidP="002E4F40">
      <w:pPr>
        <w:rPr>
          <w:b/>
          <w:bCs/>
          <w:color w:val="212721"/>
        </w:rPr>
      </w:pPr>
    </w:p>
    <w:p w14:paraId="7FDE5791" w14:textId="667B56F8" w:rsidR="00EB7378" w:rsidRPr="00877401" w:rsidRDefault="00EB7378" w:rsidP="002E4F40">
      <w:pPr>
        <w:pStyle w:val="ListParagraph"/>
        <w:numPr>
          <w:ilvl w:val="0"/>
          <w:numId w:val="2"/>
        </w:numPr>
        <w:rPr>
          <w:color w:val="212721"/>
        </w:rPr>
      </w:pPr>
      <w:r w:rsidRPr="00877401">
        <w:rPr>
          <w:b/>
          <w:bCs/>
          <w:color w:val="212721"/>
        </w:rPr>
        <w:t xml:space="preserve"> </w:t>
      </w:r>
      <w:r w:rsidR="002B6BA0" w:rsidRPr="00877401">
        <w:rPr>
          <w:b/>
          <w:bCs/>
          <w:color w:val="212721"/>
        </w:rPr>
        <w:t>Signature of Authorized Person</w:t>
      </w:r>
    </w:p>
    <w:p w14:paraId="61167868" w14:textId="1EFD31E4" w:rsidR="00785FF8" w:rsidRPr="00877401" w:rsidRDefault="00785FF8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y affixing my signature</w:t>
      </w:r>
      <w:r w:rsidR="00CF63AF" w:rsidRPr="00877401">
        <w:rPr>
          <w:color w:val="212721"/>
          <w:sz w:val="22"/>
          <w:szCs w:val="22"/>
        </w:rPr>
        <w:t xml:space="preserve"> below</w:t>
      </w:r>
      <w:r w:rsidRPr="00877401">
        <w:rPr>
          <w:color w:val="212721"/>
          <w:sz w:val="22"/>
          <w:szCs w:val="22"/>
        </w:rPr>
        <w:t xml:space="preserve">, I certify that to the best of my knowledge, the information provided in this </w:t>
      </w:r>
      <w:r w:rsidR="00483078" w:rsidRPr="00877401">
        <w:rPr>
          <w:color w:val="212721"/>
          <w:sz w:val="22"/>
          <w:szCs w:val="22"/>
        </w:rPr>
        <w:t>concept paper</w:t>
      </w:r>
      <w:r w:rsidRPr="00877401">
        <w:rPr>
          <w:color w:val="212721"/>
          <w:sz w:val="22"/>
          <w:szCs w:val="22"/>
        </w:rPr>
        <w:t xml:space="preserve"> is accurate and correct.</w:t>
      </w:r>
    </w:p>
    <w:p w14:paraId="361629A3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0B4835B9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5C76D6A1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738E8495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33B1D1D8" w14:textId="77777777" w:rsidR="00AE2EB3" w:rsidRPr="00877401" w:rsidRDefault="00AE2EB3" w:rsidP="00785FF8">
      <w:pPr>
        <w:rPr>
          <w:color w:val="212721"/>
          <w:sz w:val="22"/>
          <w:szCs w:val="22"/>
        </w:rPr>
      </w:pPr>
    </w:p>
    <w:p w14:paraId="6C41B613" w14:textId="77777777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Submitted by:</w:t>
      </w:r>
    </w:p>
    <w:p w14:paraId="2FF2D5C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11FF722F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0FCC2E79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271F90AE" w14:textId="1522814A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Nam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00FE29F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19BEE60" w14:textId="67C6BFC8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itl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46149AF6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EF6FCDF" w14:textId="4EB85BEF" w:rsidR="002B6BA0" w:rsidRPr="00877401" w:rsidRDefault="00785FF8" w:rsidP="002B6BA0">
      <w:pPr>
        <w:spacing w:after="24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Signature: </w:t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69FCB73D" w14:textId="03D08281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Date: </w:t>
      </w:r>
      <w:r w:rsidR="00916DA2">
        <w:rPr>
          <w:color w:val="212721"/>
          <w:sz w:val="22"/>
          <w:szCs w:val="22"/>
        </w:rPr>
        <w:tab/>
      </w:r>
      <w:r w:rsidR="00EF5F5C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sectPr w:rsidR="00785FF8" w:rsidRPr="008774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43696" w14:textId="77777777" w:rsidR="009E5065" w:rsidRDefault="009E5065" w:rsidP="00FD172B">
      <w:r>
        <w:separator/>
      </w:r>
    </w:p>
  </w:endnote>
  <w:endnote w:type="continuationSeparator" w:id="0">
    <w:p w14:paraId="3D4E7BA8" w14:textId="77777777" w:rsidR="009E5065" w:rsidRDefault="009E5065" w:rsidP="00FD172B">
      <w:r>
        <w:continuationSeparator/>
      </w:r>
    </w:p>
  </w:endnote>
  <w:endnote w:type="continuationNotice" w:id="1">
    <w:p w14:paraId="72D1DA64" w14:textId="77777777" w:rsidR="009E5065" w:rsidRDefault="009E50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ill Sans MT">
    <w:altName w:val="Calibri"/>
    <w:charset w:val="00"/>
    <w:family w:val="swiss"/>
    <w:pitch w:val="variable"/>
    <w:sig w:usb0="00000007" w:usb1="00000000" w:usb2="00000000" w:usb3="00000000" w:csb0="00000003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520A6" w14:textId="62337235" w:rsidR="00C56108" w:rsidRPr="00C56108" w:rsidRDefault="00C56108" w:rsidP="00C56108">
    <w:pPr>
      <w:pStyle w:val="Footer"/>
      <w:jc w:val="right"/>
    </w:pPr>
    <w:r w:rsidRPr="00C56108">
      <w:fldChar w:fldCharType="begin"/>
    </w:r>
    <w:r w:rsidRPr="00C56108">
      <w:instrText xml:space="preserve"> PAGE   \* MERGEFORMAT </w:instrText>
    </w:r>
    <w:r w:rsidRPr="00C56108">
      <w:fldChar w:fldCharType="separate"/>
    </w:r>
    <w:r w:rsidRPr="00C56108">
      <w:rPr>
        <w:noProof/>
      </w:rPr>
      <w:t>1</w:t>
    </w:r>
    <w:r w:rsidRPr="00C5610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226A8" w14:textId="77777777" w:rsidR="009E5065" w:rsidRDefault="009E5065" w:rsidP="00FD172B">
      <w:r>
        <w:separator/>
      </w:r>
    </w:p>
  </w:footnote>
  <w:footnote w:type="continuationSeparator" w:id="0">
    <w:p w14:paraId="5B043ED2" w14:textId="77777777" w:rsidR="009E5065" w:rsidRDefault="009E5065" w:rsidP="00FD172B">
      <w:r>
        <w:continuationSeparator/>
      </w:r>
    </w:p>
  </w:footnote>
  <w:footnote w:type="continuationNotice" w:id="1">
    <w:p w14:paraId="6904D510" w14:textId="77777777" w:rsidR="009E5065" w:rsidRDefault="009E50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B2CCD"/>
    <w:multiLevelType w:val="multilevel"/>
    <w:tmpl w:val="2D08FD96"/>
    <w:lvl w:ilvl="0">
      <w:start w:val="1"/>
      <w:numFmt w:val="decimal"/>
      <w:lvlText w:val="%1."/>
      <w:lvlJc w:val="left"/>
      <w:pPr>
        <w:ind w:left="360" w:hanging="360"/>
      </w:pPr>
      <w:rPr>
        <w:color w:val="21272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48155C"/>
    <w:multiLevelType w:val="multilevel"/>
    <w:tmpl w:val="843424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368" w:hanging="359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088" w:hanging="180"/>
      </w:pPr>
    </w:lvl>
    <w:lvl w:ilvl="3">
      <w:start w:val="1"/>
      <w:numFmt w:val="decimal"/>
      <w:lvlText w:val="%4."/>
      <w:lvlJc w:val="left"/>
      <w:pPr>
        <w:ind w:left="2808" w:hanging="360"/>
      </w:pPr>
    </w:lvl>
    <w:lvl w:ilvl="4">
      <w:start w:val="1"/>
      <w:numFmt w:val="lowerLetter"/>
      <w:lvlText w:val="%5."/>
      <w:lvlJc w:val="left"/>
      <w:pPr>
        <w:ind w:left="3528" w:hanging="360"/>
      </w:pPr>
    </w:lvl>
    <w:lvl w:ilvl="5">
      <w:start w:val="1"/>
      <w:numFmt w:val="lowerRoman"/>
      <w:lvlText w:val="%6."/>
      <w:lvlJc w:val="right"/>
      <w:pPr>
        <w:ind w:left="4248" w:hanging="180"/>
      </w:pPr>
    </w:lvl>
    <w:lvl w:ilvl="6">
      <w:start w:val="1"/>
      <w:numFmt w:val="decimal"/>
      <w:lvlText w:val="%7."/>
      <w:lvlJc w:val="left"/>
      <w:pPr>
        <w:ind w:left="4968" w:hanging="360"/>
      </w:pPr>
    </w:lvl>
    <w:lvl w:ilvl="7">
      <w:start w:val="1"/>
      <w:numFmt w:val="lowerLetter"/>
      <w:lvlText w:val="%8."/>
      <w:lvlJc w:val="left"/>
      <w:pPr>
        <w:ind w:left="5688" w:hanging="360"/>
      </w:pPr>
    </w:lvl>
    <w:lvl w:ilvl="8">
      <w:start w:val="1"/>
      <w:numFmt w:val="lowerRoman"/>
      <w:lvlText w:val="%9."/>
      <w:lvlJc w:val="right"/>
      <w:pPr>
        <w:ind w:left="6408" w:hanging="180"/>
      </w:pPr>
    </w:lvl>
  </w:abstractNum>
  <w:num w:numId="1" w16cid:durableId="1356347206">
    <w:abstractNumId w:val="0"/>
  </w:num>
  <w:num w:numId="2" w16cid:durableId="688334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zU3MjI2MTAxtzBQ0lEKTi0uzszPAykwrgUAGY1OXywAAAA="/>
  </w:docVars>
  <w:rsids>
    <w:rsidRoot w:val="00865472"/>
    <w:rsid w:val="00007E53"/>
    <w:rsid w:val="00011962"/>
    <w:rsid w:val="0001785D"/>
    <w:rsid w:val="000404C4"/>
    <w:rsid w:val="000510C0"/>
    <w:rsid w:val="00057518"/>
    <w:rsid w:val="00075A10"/>
    <w:rsid w:val="000A04B2"/>
    <w:rsid w:val="000A6576"/>
    <w:rsid w:val="000B1E8E"/>
    <w:rsid w:val="000C5176"/>
    <w:rsid w:val="000C6F27"/>
    <w:rsid w:val="000D31B5"/>
    <w:rsid w:val="000F0243"/>
    <w:rsid w:val="0010571B"/>
    <w:rsid w:val="00125BA0"/>
    <w:rsid w:val="00146BC2"/>
    <w:rsid w:val="00153DA7"/>
    <w:rsid w:val="0015690E"/>
    <w:rsid w:val="00162216"/>
    <w:rsid w:val="00182FD2"/>
    <w:rsid w:val="001849F8"/>
    <w:rsid w:val="00187123"/>
    <w:rsid w:val="00196778"/>
    <w:rsid w:val="001B5FDF"/>
    <w:rsid w:val="001C7EDA"/>
    <w:rsid w:val="001F7321"/>
    <w:rsid w:val="00227B6C"/>
    <w:rsid w:val="0026557C"/>
    <w:rsid w:val="00271439"/>
    <w:rsid w:val="002B6BA0"/>
    <w:rsid w:val="002C2D01"/>
    <w:rsid w:val="002E4F40"/>
    <w:rsid w:val="00312BF3"/>
    <w:rsid w:val="003234D5"/>
    <w:rsid w:val="003523E5"/>
    <w:rsid w:val="00361A42"/>
    <w:rsid w:val="00371C62"/>
    <w:rsid w:val="00394D90"/>
    <w:rsid w:val="003B626A"/>
    <w:rsid w:val="003C64D3"/>
    <w:rsid w:val="003F2215"/>
    <w:rsid w:val="00401933"/>
    <w:rsid w:val="004124FE"/>
    <w:rsid w:val="004203B6"/>
    <w:rsid w:val="00421AAE"/>
    <w:rsid w:val="00437CA7"/>
    <w:rsid w:val="004628E2"/>
    <w:rsid w:val="004632BE"/>
    <w:rsid w:val="00465FEA"/>
    <w:rsid w:val="004700AD"/>
    <w:rsid w:val="004749FF"/>
    <w:rsid w:val="00481F95"/>
    <w:rsid w:val="00483078"/>
    <w:rsid w:val="00486549"/>
    <w:rsid w:val="004B6E44"/>
    <w:rsid w:val="004C478D"/>
    <w:rsid w:val="004C6783"/>
    <w:rsid w:val="004E3F32"/>
    <w:rsid w:val="005333AB"/>
    <w:rsid w:val="005360E9"/>
    <w:rsid w:val="00540F8C"/>
    <w:rsid w:val="005626D0"/>
    <w:rsid w:val="0059081A"/>
    <w:rsid w:val="005A1DA2"/>
    <w:rsid w:val="005E1FCC"/>
    <w:rsid w:val="005E4349"/>
    <w:rsid w:val="00602173"/>
    <w:rsid w:val="006228DE"/>
    <w:rsid w:val="00633374"/>
    <w:rsid w:val="0063417E"/>
    <w:rsid w:val="0064049C"/>
    <w:rsid w:val="006429BD"/>
    <w:rsid w:val="0065449A"/>
    <w:rsid w:val="00655227"/>
    <w:rsid w:val="00660528"/>
    <w:rsid w:val="00660E99"/>
    <w:rsid w:val="00664DF2"/>
    <w:rsid w:val="0066748E"/>
    <w:rsid w:val="006867A1"/>
    <w:rsid w:val="00690524"/>
    <w:rsid w:val="006967A7"/>
    <w:rsid w:val="00697AF8"/>
    <w:rsid w:val="006B41F8"/>
    <w:rsid w:val="006D7375"/>
    <w:rsid w:val="006E70CB"/>
    <w:rsid w:val="006F0F92"/>
    <w:rsid w:val="006F3D14"/>
    <w:rsid w:val="007041B9"/>
    <w:rsid w:val="00705EE1"/>
    <w:rsid w:val="00711663"/>
    <w:rsid w:val="0071489F"/>
    <w:rsid w:val="00741D66"/>
    <w:rsid w:val="00750447"/>
    <w:rsid w:val="00756B4A"/>
    <w:rsid w:val="00772956"/>
    <w:rsid w:val="00785FF8"/>
    <w:rsid w:val="007978BA"/>
    <w:rsid w:val="007E2D9D"/>
    <w:rsid w:val="007E71D7"/>
    <w:rsid w:val="00807CFD"/>
    <w:rsid w:val="00826B98"/>
    <w:rsid w:val="008307EA"/>
    <w:rsid w:val="008415B7"/>
    <w:rsid w:val="00861D7B"/>
    <w:rsid w:val="00865472"/>
    <w:rsid w:val="00877401"/>
    <w:rsid w:val="008C3354"/>
    <w:rsid w:val="00916DA2"/>
    <w:rsid w:val="009244BD"/>
    <w:rsid w:val="009478C5"/>
    <w:rsid w:val="00995592"/>
    <w:rsid w:val="009A6EBF"/>
    <w:rsid w:val="009B158E"/>
    <w:rsid w:val="009B500D"/>
    <w:rsid w:val="009B565C"/>
    <w:rsid w:val="009D4AF0"/>
    <w:rsid w:val="009E5065"/>
    <w:rsid w:val="009E6B9B"/>
    <w:rsid w:val="009F55A5"/>
    <w:rsid w:val="00A1430D"/>
    <w:rsid w:val="00A17619"/>
    <w:rsid w:val="00A2597F"/>
    <w:rsid w:val="00A55552"/>
    <w:rsid w:val="00A725FF"/>
    <w:rsid w:val="00A7608C"/>
    <w:rsid w:val="00A81872"/>
    <w:rsid w:val="00AC60A6"/>
    <w:rsid w:val="00AD0DC1"/>
    <w:rsid w:val="00AE2EB3"/>
    <w:rsid w:val="00B14BBF"/>
    <w:rsid w:val="00B233B1"/>
    <w:rsid w:val="00B5036B"/>
    <w:rsid w:val="00B60A5F"/>
    <w:rsid w:val="00B623BD"/>
    <w:rsid w:val="00B92519"/>
    <w:rsid w:val="00B95DF2"/>
    <w:rsid w:val="00BA5463"/>
    <w:rsid w:val="00BA560D"/>
    <w:rsid w:val="00BC1D97"/>
    <w:rsid w:val="00C04519"/>
    <w:rsid w:val="00C10F0D"/>
    <w:rsid w:val="00C23958"/>
    <w:rsid w:val="00C24A4A"/>
    <w:rsid w:val="00C31AD4"/>
    <w:rsid w:val="00C40F52"/>
    <w:rsid w:val="00C4304C"/>
    <w:rsid w:val="00C51BD1"/>
    <w:rsid w:val="00C55DE3"/>
    <w:rsid w:val="00C56108"/>
    <w:rsid w:val="00C6044F"/>
    <w:rsid w:val="00CA16FD"/>
    <w:rsid w:val="00CB19BE"/>
    <w:rsid w:val="00CB5F18"/>
    <w:rsid w:val="00CC21D6"/>
    <w:rsid w:val="00CD7AB9"/>
    <w:rsid w:val="00CF63AF"/>
    <w:rsid w:val="00D07E4D"/>
    <w:rsid w:val="00D1291A"/>
    <w:rsid w:val="00D13A18"/>
    <w:rsid w:val="00D37B53"/>
    <w:rsid w:val="00D603BB"/>
    <w:rsid w:val="00D8495F"/>
    <w:rsid w:val="00D852F5"/>
    <w:rsid w:val="00DB074E"/>
    <w:rsid w:val="00E317B9"/>
    <w:rsid w:val="00E51B89"/>
    <w:rsid w:val="00E556C1"/>
    <w:rsid w:val="00E570E0"/>
    <w:rsid w:val="00E66390"/>
    <w:rsid w:val="00E7118C"/>
    <w:rsid w:val="00E77A8A"/>
    <w:rsid w:val="00E87BCD"/>
    <w:rsid w:val="00EB70AE"/>
    <w:rsid w:val="00EB7378"/>
    <w:rsid w:val="00EC362F"/>
    <w:rsid w:val="00EE32F1"/>
    <w:rsid w:val="00EE5576"/>
    <w:rsid w:val="00EF5F5C"/>
    <w:rsid w:val="00EF5F95"/>
    <w:rsid w:val="00F1094F"/>
    <w:rsid w:val="00F11299"/>
    <w:rsid w:val="00F34A8A"/>
    <w:rsid w:val="00F37908"/>
    <w:rsid w:val="00F4354B"/>
    <w:rsid w:val="00F44D4F"/>
    <w:rsid w:val="00F523DB"/>
    <w:rsid w:val="00F740CD"/>
    <w:rsid w:val="00F838A2"/>
    <w:rsid w:val="00F842C4"/>
    <w:rsid w:val="00F94748"/>
    <w:rsid w:val="00FA4D87"/>
    <w:rsid w:val="00FC3FAB"/>
    <w:rsid w:val="00FC7A62"/>
    <w:rsid w:val="00FD172B"/>
    <w:rsid w:val="00FD43ED"/>
    <w:rsid w:val="00FE18F9"/>
    <w:rsid w:val="00FE758B"/>
    <w:rsid w:val="00FF3BD7"/>
    <w:rsid w:val="00FF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3C045"/>
  <w15:chartTrackingRefBased/>
  <w15:docId w15:val="{B1F0C357-9772-404A-85F6-EC10841A9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1F8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ListParagraph">
    <w:name w:val="List Paragraph"/>
    <w:basedOn w:val="Normal"/>
    <w:uiPriority w:val="34"/>
    <w:qFormat/>
    <w:rsid w:val="00227B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40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F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F8C"/>
    <w:rPr>
      <w:rFonts w:ascii="Gill Sans MT" w:eastAsia="Gill Sans" w:hAnsi="Gill Sans MT" w:cs="Gill Sans"/>
      <w:color w:val="44546A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F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F8C"/>
    <w:rPr>
      <w:rFonts w:ascii="Gill Sans MT" w:eastAsia="Gill Sans" w:hAnsi="Gill Sans MT" w:cs="Gill Sans"/>
      <w:b/>
      <w:bCs/>
      <w:color w:val="44546A" w:themeColor="text2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46BC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46BC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690524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999279088-19864</_dlc_DocId>
    <_dlc_DocIdUrl xmlns="6dfc6b40-585e-474a-a1bd-2626b250cc2a">
      <Url>https://iescglobal.sharepoint.com/Programs/GEO211/field/_layouts/15/DocIdRedir.aspx?ID=KQHMHFRZ53V4-1999279088-19864</Url>
      <Description>KQHMHFRZ53V4-1999279088-19864</Description>
    </_dlc_DocIdUrl>
    <lcf76f155ced4ddcb4097134ff3c332f xmlns="c89c9bcd-7314-4113-ae95-b67354136755">
      <Terms xmlns="http://schemas.microsoft.com/office/infopath/2007/PartnerControls"/>
    </lcf76f155ced4ddcb4097134ff3c332f>
    <TaxCatchAll xmlns="6dfc6b40-585e-474a-a1bd-2626b250cc2a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88F219998B84FB925C101F71C1A6D" ma:contentTypeVersion="16" ma:contentTypeDescription="Create a new document." ma:contentTypeScope="" ma:versionID="37879472247c6eb57a9740193235459c">
  <xsd:schema xmlns:xsd="http://www.w3.org/2001/XMLSchema" xmlns:xs="http://www.w3.org/2001/XMLSchema" xmlns:p="http://schemas.microsoft.com/office/2006/metadata/properties" xmlns:ns2="6dfc6b40-585e-474a-a1bd-2626b250cc2a" xmlns:ns3="c89c9bcd-7314-4113-ae95-b67354136755" targetNamespace="http://schemas.microsoft.com/office/2006/metadata/properties" ma:root="true" ma:fieldsID="836ab6cff1c0bdf774a5df583ea7b092" ns2:_="" ns3:_="">
    <xsd:import namespace="6dfc6b40-585e-474a-a1bd-2626b250cc2a"/>
    <xsd:import namespace="c89c9bcd-7314-4113-ae95-b6735413675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06b7df8-3501-4d04-aead-a94bae370e6d}" ma:internalName="TaxCatchAll" ma:showField="CatchAllData" ma:web="6dfc6b40-585e-474a-a1bd-2626b250cc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c9bcd-7314-4113-ae95-b67354136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610c3e4-9f67-4c25-94cb-c863504f7a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8F287B-0EE5-43D2-AA63-A570CE0827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9ABE9E-2A24-44A0-A289-EF20CCA0789C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c89c9bcd-7314-4113-ae95-b67354136755"/>
    <ds:schemaRef ds:uri="6dfc6b40-585e-474a-a1bd-2626b250cc2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91E6CBB-9436-4FF6-AEE9-DE9C850A1E0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3FD5FCE-9B1F-4E29-A82C-A8F0DBEEF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c89c9bcd-7314-4113-ae95-b67354136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805</Words>
  <Characters>4591</Characters>
  <Application>Microsoft Office Word</Application>
  <DocSecurity>4</DocSecurity>
  <Lines>38</Lines>
  <Paragraphs>10</Paragraphs>
  <ScaleCrop>false</ScaleCrop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oontz</dc:creator>
  <cp:keywords/>
  <dc:description/>
  <cp:lastModifiedBy>David Blood</cp:lastModifiedBy>
  <cp:revision>169</cp:revision>
  <dcterms:created xsi:type="dcterms:W3CDTF">2022-01-20T09:04:00Z</dcterms:created>
  <dcterms:modified xsi:type="dcterms:W3CDTF">2023-03-0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788F219998B84FB925C101F71C1A6D</vt:lpwstr>
  </property>
  <property fmtid="{D5CDD505-2E9C-101B-9397-08002B2CF9AE}" pid="3" name="_dlc_DocIdItemGuid">
    <vt:lpwstr>5b11a4ea-304a-4f62-bc62-feafda8b1791</vt:lpwstr>
  </property>
  <property fmtid="{D5CDD505-2E9C-101B-9397-08002B2CF9AE}" pid="4" name="MediaServiceImageTags">
    <vt:lpwstr/>
  </property>
</Properties>
</file>